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电脑配置：</w:t>
      </w:r>
    </w:p>
    <w:p>
      <w:pPr>
        <w:numPr>
          <w:ilvl w:val="0"/>
          <w:numId w:val="1001"/>
        </w:numPr>
      </w:pPr>
      <w:r>
        <w:t xml:space="preserve">处理器：Intel(R) Core(TM) i5-10500H CPU @ 2.50GHz 2.50 GHz</w:t>
      </w:r>
    </w:p>
    <w:p>
      <w:pPr>
        <w:numPr>
          <w:ilvl w:val="0"/>
          <w:numId w:val="1001"/>
        </w:numPr>
      </w:pPr>
      <w:r>
        <w:t xml:space="preserve">机带RAM：16.0 GB (15.8 GB 可用)</w:t>
      </w:r>
    </w:p>
    <w:p>
      <w:pPr>
        <w:pStyle w:val="FirstParagraph"/>
      </w:pPr>
      <w:r>
        <w:t xml:space="preserve">整数分划：</w:t>
      </w:r>
    </w:p>
    <w:p>
      <w:pPr>
        <w:pStyle w:val="BodyText"/>
      </w:pPr>
      <w:r>
        <w:t xml:space="preserve">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vinteg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vinte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vinte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vinte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vinte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数字，输入 0 时停止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clock_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is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stTi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nte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fini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cos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fini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，函数的运行时间为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stTi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s，一共有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种分划方式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结果：</w:t>
      </w:r>
    </w:p>
    <w:p>
      <w:pPr>
        <w:pStyle w:val="BodyText"/>
      </w:pPr>
      <w:r>
        <w:drawing>
          <wp:inline>
            <wp:extent cx="5334000" cy="4432686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29905\Desktop\%E4%BD%9C%E4%B8%9A%E5%8F%8A%E5%A4%8D%E4%B9%A0%E8%B5%84%E6%96%99\homework\%E7%AE%97%E6%B3%95%E8%AE%BE%E8%AE%A1%E4%B8%8E%E5%88%86%E6%9E%90\%E7%AE%97%E6%B3%95%E8%AE%BE%E8%AE%A1%E4%B8%8E%E5%88%86%E6%9E%90.assets\image-202310121234548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11:37:58Z</dcterms:created>
  <dcterms:modified xsi:type="dcterms:W3CDTF">2023-12-23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